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7DB53" w14:textId="74CECF0F" w:rsidR="00F156DB" w:rsidRDefault="00F156DB">
      <w:r>
        <w:rPr>
          <w:noProof/>
        </w:rPr>
        <w:drawing>
          <wp:inline distT="0" distB="0" distL="0" distR="0" wp14:anchorId="3CC00B50" wp14:editId="6C9D74B5">
            <wp:extent cx="5731510" cy="53200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56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7W0tDQ0tzA1NDdV0lEKTi0uzszPAykwrAUA6a8XtywAAAA="/>
  </w:docVars>
  <w:rsids>
    <w:rsidRoot w:val="00F156DB"/>
    <w:rsid w:val="00F1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E4B67"/>
  <w15:chartTrackingRefBased/>
  <w15:docId w15:val="{114122B0-AD16-42D7-B5FD-AC9A13102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Ul Ain KHURSHID</dc:creator>
  <cp:keywords/>
  <dc:description/>
  <cp:lastModifiedBy>Noor Ul Ain KHURSHID</cp:lastModifiedBy>
  <cp:revision>1</cp:revision>
  <dcterms:created xsi:type="dcterms:W3CDTF">2021-05-12T06:53:00Z</dcterms:created>
  <dcterms:modified xsi:type="dcterms:W3CDTF">2021-05-12T06:54:00Z</dcterms:modified>
</cp:coreProperties>
</file>